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assey We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sse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e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854 N Ottawa Ave CHICAGO 606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cwey473@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440590336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ll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